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ю работы является освоение процедуры оформления отчетов с помощью</w:t>
      </w:r>
    </w:p>
    <w:p>
      <w:pPr>
        <w:pStyle w:val="FirstParagraph"/>
      </w:pP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6" w:name="fig:001"/>
      <w:r>
        <w:drawing>
          <wp:inline>
            <wp:extent cx="5334000" cy="1784979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Процедура установки teX live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тановка Pandoc и pandoc-crossref 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Скачать архивы с исходными файлами.(рис. 4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Скопировать файлы pandoc и pandoc-crossref в каталог /usr/local/bin/: (рис. 5)</w:t>
      </w:r>
    </w:p>
    <w:p>
      <w:pPr>
        <w:pStyle w:val="CaptionedFigure"/>
      </w:pPr>
      <w:bookmarkStart w:id="42" w:name="fig:005"/>
      <w:r>
        <w:drawing>
          <wp:inline>
            <wp:extent cx="5334000" cy="1969374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C помощью команды ls можно проверить корректность выполненных действи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конце этой лаборатории это позволило нам создать отчет о разметке с помощью языка легкой разметки markdown после различных загрузок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Дион Гонсан Седрик Мишель</dc:creator>
  <dc:language>ru-RU</dc:language>
  <cp:keywords/>
  <dcterms:created xsi:type="dcterms:W3CDTF">2022-11-03T14:59:30Z</dcterms:created>
  <dcterms:modified xsi:type="dcterms:W3CDTF">2022-11-03T14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